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Meta title: rasenroboter für kleine flächen: Auswahl &amp; Tipps</w:t>
      </w:r>
    </w:p>
    <w:p>
      <w:pPr>
        <w:pStyle w:val="BodyText"/>
      </w:pPr>
      <w:r>
        <w:t xml:space="preserve">Meta description: rasenroboter für kleine flächen richtig auswählen: Vorteile, Modelle, Kaufkriterien und Installationstipps für kompakte Gärten bis etwa 500 m².</w:t>
      </w:r>
    </w:p>
    <w:p>
      <w:pPr>
        <w:pStyle w:val="BodyText"/>
      </w:pPr>
      <w:r>
        <w:t xml:space="preserve">H1: Rasenroboter für kleine Flächen: Auswahl, Modelle und Tipps für kompakte Gärten</w:t>
      </w:r>
    </w:p>
    <w:p>
      <w:pPr>
        <w:pStyle w:val="BodyText"/>
      </w:pPr>
      <w:r>
        <w:t xml:space="preserve">Introduction</w:t>
      </w:r>
    </w:p>
    <w:p>
      <w:pPr>
        <w:pStyle w:val="BodyText"/>
      </w:pPr>
      <w:r>
        <w:t xml:space="preserve">Ein kleiner Garten bedeutet nicht automatisch wenig Arbeit. Gerade kompakte Rasenflächen müssen regelmäßig gepflegt werden, damit sie ordentlich aussehen und dicht wachsen. Ein rasenroboter für kleine flächen kann hier viel Zeit sparen, wenn er zur Gartengröße, Form und Nutzung passt. In diesem Ratgeber erfahren Sie, wann sich ein Mähroboter lohnt, welche Modelltypen für kleine Gärten interessant sind und worauf Sie bei Installation, Technik und Pflege achten sollten.</w:t>
      </w:r>
    </w:p>
    <w:p>
      <w:pPr>
        <w:pStyle w:val="BodyText"/>
      </w:pPr>
      <w:r>
        <w:t xml:space="preserve">H2: Wann lohnt sich ein Rasenroboter für kleine Flächen?</w:t>
      </w:r>
    </w:p>
    <w:p>
      <w:pPr>
        <w:pStyle w:val="BodyText"/>
      </w:pPr>
      <w:r>
        <w:t xml:space="preserve">Ein Rasenroboter lohnt sich besonders dann, wenn Sie Ihren Rasen konstant gepflegt halten möchten, ohne jede Woche selbst zu mähen. Auch bei kleinen Flächen kann der Zeitgewinn spürbar sein, vor allem in der Hauptwachstumszeit zwischen Frühling und Herbst.</w:t>
      </w:r>
    </w:p>
    <w:p>
      <w:pPr>
        <w:pStyle w:val="BodyText"/>
      </w:pPr>
      <w:r>
        <w:t xml:space="preserve">Sinnvoll ist ein Mähroboter für kleine Gärten vor allem bei Rasenflächen ab etwa 50 bis 80 m². Darunter kann ein manueller Spindelmäher oft praktischer sein. Ab 100 m² wird der Komfortvorteil deutlicher. Der Roboter fährt nach Zeitplan, kürzt nur wenige Millimeter und lässt den feinen Grasschnitt als natürlichen Dünger liegen.</w:t>
      </w:r>
    </w:p>
    <w:p>
      <w:pPr>
        <w:pStyle w:val="BodyText"/>
      </w:pPr>
      <w:r>
        <w:t xml:space="preserve">Besonders geeignet sind kleine, regelmäßig genutzte Privatgärten, Vorgärten, Reihenhausgärten und kompakte Grundstücke mit klar abgegrenzten Rasenbereichen. Schwieriger wird es, wenn viele Stufen, sehr schmale Passagen, lose Spielsachen oder ständig wechselnde Hindernisse vorhanden sind.</w:t>
      </w:r>
    </w:p>
    <w:p>
      <w:pPr>
        <w:pStyle w:val="BodyText"/>
      </w:pPr>
      <w:r>
        <w:t xml:space="preserve">H2: Welche Vorteile haben Mähroboter in kleinen Gärten?</w:t>
      </w:r>
    </w:p>
    <w:p>
      <w:pPr>
        <w:pStyle w:val="BodyText"/>
      </w:pPr>
      <w:r>
        <w:t xml:space="preserve">In kleinen Gärten fallen die Vorteile eines Rasenroboters oft stärker auf, weil die Fläche sehr präsent ist. Ein ungepflegter Rasen stört direkt das Gesamtbild. Ein guter Mähroboter hält die Fläche gleichmäßig kurz und sorgt für ein dauerhaft ordentliches Erscheinungsbild.</w:t>
      </w:r>
    </w:p>
    <w:p>
      <w:pPr>
        <w:pStyle w:val="BodyText"/>
      </w:pPr>
      <w:r>
        <w:t xml:space="preserve">Die wichtigsten Vorteile sind:</w:t>
      </w:r>
    </w:p>
    <w:p>
      <w:pPr>
        <w:numPr>
          <w:ilvl w:val="0"/>
          <w:numId w:val="1001"/>
        </w:numPr>
        <w:pStyle w:val="Compact"/>
      </w:pPr>
      <w:r>
        <w:t xml:space="preserve">Zeitersparnis: Kein wöchentliches Mähen, kein Fangkorb, kein Entsorgen von Rasenschnitt.</w:t>
      </w:r>
    </w:p>
    <w:p>
      <w:pPr>
        <w:numPr>
          <w:ilvl w:val="0"/>
          <w:numId w:val="1001"/>
        </w:numPr>
        <w:pStyle w:val="Compact"/>
      </w:pPr>
      <w:r>
        <w:t xml:space="preserve">Gleichmäßiger Schnitt: Häufiges Mähen fördert dichten, gepflegten Rasen.</w:t>
      </w:r>
    </w:p>
    <w:p>
      <w:pPr>
        <w:numPr>
          <w:ilvl w:val="0"/>
          <w:numId w:val="1001"/>
        </w:numPr>
        <w:pStyle w:val="Compact"/>
      </w:pPr>
      <w:r>
        <w:t xml:space="preserve">Leiser Betrieb: Viele kleine Modelle arbeiten deutlich leiser als klassische Benzinmäher.</w:t>
      </w:r>
    </w:p>
    <w:p>
      <w:pPr>
        <w:numPr>
          <w:ilvl w:val="0"/>
          <w:numId w:val="1001"/>
        </w:numPr>
        <w:pStyle w:val="Compact"/>
      </w:pPr>
      <w:r>
        <w:t xml:space="preserve">Platzersparnis: Kein großer Rasenmäher muss im Schuppen stehen.</w:t>
      </w:r>
    </w:p>
    <w:p>
      <w:pPr>
        <w:numPr>
          <w:ilvl w:val="0"/>
          <w:numId w:val="1001"/>
        </w:numPr>
        <w:pStyle w:val="Compact"/>
      </w:pPr>
      <w:r>
        <w:t xml:space="preserve">Automatische Pflege: Der Roboter fährt nach Zeitplan und lädt selbstständig nach.</w:t>
      </w:r>
    </w:p>
    <w:p>
      <w:pPr>
        <w:pStyle w:val="FirstParagraph"/>
      </w:pPr>
      <w:r>
        <w:t xml:space="preserve">Gerade in kleinen Gärten ist außerdem wichtig, dass der Roboter nicht überdimensioniert ist. Ein zu großes Gerät kann unhandlich wirken, mehr Spuren verursachen und in engen Bereichen schlechter manövrieren. Kompakte Modelle sind daher meist die bessere Wahl.</w:t>
      </w:r>
    </w:p>
    <w:p>
      <w:pPr>
        <w:pStyle w:val="BodyText"/>
      </w:pPr>
      <w:r>
        <w:t xml:space="preserve">H2: Die besten Rasenroboter für kleine Flächen im Überblick</w:t>
      </w:r>
    </w:p>
    <w:p>
      <w:pPr>
        <w:pStyle w:val="BodyText"/>
      </w:pPr>
      <w:r>
        <w:t xml:space="preserve">Den einen besten Rasenroboter gibt es nicht für jeden Garten. Entscheidend sind Rasengröße, Grundriss, Steigungen, Engstellen, gewünschte App-Funktionen und das Budget. Für kleine Flächen sind kompakte, leise und wendige Geräte meist wichtiger als maximale Flächenleistung.</w:t>
      </w:r>
    </w:p>
    <w:p>
      <w:pPr>
        <w:pStyle w:val="BodyText"/>
      </w:pPr>
      <w:r>
        <w:t xml:space="preserve">H3: Kompakte Modelle für sehr kleine Rasenflächen bis 250 m²</w:t>
      </w:r>
    </w:p>
    <w:p>
      <w:pPr>
        <w:pStyle w:val="BodyText"/>
      </w:pPr>
      <w:r>
        <w:t xml:space="preserve">Für sehr kleine Flächen eignen sich Modelle mit geringer Flächenleistung, schmaler Schnittbreite und einfacher Bedienung. Typische Kandidaten sind Geräte wie Gardena Sileno minimo 250, Bosch Indego XS 300 oder vergleichbare Einsteigermodelle anderer Hersteller.</w:t>
      </w:r>
    </w:p>
    <w:p>
      <w:pPr>
        <w:pStyle w:val="BodyText"/>
      </w:pPr>
      <w:r>
        <w:t xml:space="preserve">Diese Roboter sind klein, lassen sich gut verstauen und passen zu überschaubaren Rasenflächen im Reihenhausgarten oder Vorgarten. Wichtig ist eine zuverlässige Rückkehr zur Ladestation. Auch ein leiser Betrieb ist sinnvoll, da kleine Gärten oft nah an Terrasse, Nachbargrundstück oder Schlafzimmer liegen.</w:t>
      </w:r>
    </w:p>
    <w:p>
      <w:pPr>
        <w:pStyle w:val="BodyText"/>
      </w:pPr>
      <w:r>
        <w:t xml:space="preserve">H3: Mähroboter für kleine Gärten bis etwa 500 m²</w:t>
      </w:r>
    </w:p>
    <w:p>
      <w:pPr>
        <w:pStyle w:val="BodyText"/>
      </w:pPr>
      <w:r>
        <w:t xml:space="preserve">Wer etwas mehr Reserve möchte, wählt ein Modell für 400 bis 500 m². Das kann sinnvoll sein, wenn der Rasen verwinkelt ist, mehrere Zonen vorhanden sind oder der Roboter nicht täglich fahren soll. Beispiele sind Gardena Sileno city 500, Worx Landroid S-Modelle oder Husqvarna Automower Aspire R4.</w:t>
      </w:r>
    </w:p>
    <w:p>
      <w:pPr>
        <w:pStyle w:val="BodyText"/>
      </w:pPr>
      <w:r>
        <w:t xml:space="preserve">Mehr Flächenreserve bedeutet nicht automatisch ein besseres Ergebnis. Sie bietet aber Spielraum bei ungünstigem Wetter, längeren Wachstumsschüben oder mehreren Rasenbereichen. Achten Sie trotzdem darauf, dass das Gerät kompakt bleibt und nicht zu breit für enge Stellen ist.</w:t>
      </w:r>
    </w:p>
    <w:p>
      <w:pPr>
        <w:pStyle w:val="BodyText"/>
      </w:pPr>
      <w:r>
        <w:t xml:space="preserve">H3: Kabellose Rasenroboter für verwinkelte kleine Flächen</w:t>
      </w:r>
    </w:p>
    <w:p>
      <w:pPr>
        <w:pStyle w:val="BodyText"/>
      </w:pPr>
      <w:r>
        <w:t xml:space="preserve">Kabellose Modelle arbeiten ohne klassisches Begrenzungskabel. Sie nutzen je nach System GPS, Kamera, Sensoren oder Funkstationen zur Orientierung. Für kleine, verwinkelte Gärten kann das attraktiv sein, weil keine Kabel um Beete, Wege und Kanten verlegt werden müssen.</w:t>
      </w:r>
    </w:p>
    <w:p>
      <w:pPr>
        <w:pStyle w:val="BodyText"/>
      </w:pPr>
      <w:r>
        <w:t xml:space="preserve">Modelle wie Segway Navimow, Mammotion oder neuere kamerabasierte Systeme können eine Option sein. Allerdings brauchen sie meist gute Signalbedingungen, saubere Einrichtung und freie Sichtbereiche. In sehr schattigen oder stark umbauten Gärten kann ein klassisches Kabelsystem zuverlässiger sein.</w:t>
      </w:r>
    </w:p>
    <w:p>
      <w:pPr>
        <w:pStyle w:val="BodyText"/>
      </w:pPr>
      <w:r>
        <w:t xml:space="preserve">H3: Preiswerte Einstiegsmodelle für einfache Gärten</w:t>
      </w:r>
    </w:p>
    <w:p>
      <w:pPr>
        <w:pStyle w:val="BodyText"/>
      </w:pPr>
      <w:r>
        <w:t xml:space="preserve">Für rechteckige, flache und wenig verwinkelte Rasenflächen reicht oft ein preiswerter Mähroboter mit Begrenzungskabel. Solche Geräte verzichten manchmal auf komplexe App-Funktionen, mähen aber zuverlässig nach Zeitplan.</w:t>
      </w:r>
    </w:p>
    <w:p>
      <w:pPr>
        <w:pStyle w:val="BodyText"/>
      </w:pPr>
      <w:r>
        <w:t xml:space="preserve">Achten Sie bei günstigen Modellen besonders auf Ersatzmesser, Akkutausch, Regensensor, Lautstärke und Serviceverfügbarkeit. Ein sehr billiger Roboter ist nur dann empfehlenswert, wenn er zur Fläche passt und die Installation sauber möglich ist. Für kleine Standardgärten kann er aber ein gutes Preis-Leistungs-Verhältnis bieten.</w:t>
      </w:r>
    </w:p>
    <w:p>
      <w:pPr>
        <w:pStyle w:val="BodyText"/>
      </w:pPr>
      <w:r>
        <w:t xml:space="preserve">H2: Worauf sollte man beim Kauf eines Rasenroboters für kleine Flächen achten?</w:t>
      </w:r>
    </w:p>
    <w:p>
      <w:pPr>
        <w:pStyle w:val="BodyText"/>
      </w:pPr>
      <w:r>
        <w:t xml:space="preserve">Beim Kauf zählt nicht nur die Quadratmeterangabe auf der Verpackung. Kleine Gärten haben oft besondere Herausforderungen: enge Korridore, Beete, Spielbereiche, Terrassenkanten oder mehrere getrennte Rasenstücke. Deshalb sollten Sie die Technik genau auf Ihren Garten abstimmen.</w:t>
      </w:r>
    </w:p>
    <w:p>
      <w:pPr>
        <w:pStyle w:val="BodyText"/>
      </w:pPr>
      <w:r>
        <w:t xml:space="preserve">H3: Flächenleistung und passende Gartengröße</w:t>
      </w:r>
    </w:p>
    <w:p>
      <w:pPr>
        <w:pStyle w:val="BodyText"/>
      </w:pPr>
      <w:r>
        <w:t xml:space="preserve">Wählen Sie die Flächenleistung nicht zu knapp. Für 250 m² Rasen ist ein Roboter bis 250 m² zwar möglich, doch ein Modell bis 400 oder 500 m² arbeitet entspannter. Es muss weniger lange fahren und kommt besser mit Wachstumsspitzen zurecht.</w:t>
      </w:r>
    </w:p>
    <w:p>
      <w:pPr>
        <w:pStyle w:val="BodyText"/>
      </w:pPr>
      <w:r>
        <w:t xml:space="preserve">Zu groß sollte das Gerät aber auch nicht sein. Für 80 m² Rasen brauchen Sie keinen Roboter für 1.000 m². Er ist meist teurer, größer und nicht unbedingt wendiger.</w:t>
      </w:r>
    </w:p>
    <w:p>
      <w:pPr>
        <w:pStyle w:val="BodyText"/>
      </w:pPr>
      <w:r>
        <w:t xml:space="preserve">H3: Schnittbreite, Schnitthöhe und Wendigkeit</w:t>
      </w:r>
    </w:p>
    <w:p>
      <w:pPr>
        <w:pStyle w:val="BodyText"/>
      </w:pPr>
      <w:r>
        <w:t xml:space="preserve">Eine kleinere Schnittbreite ist in engen Gärten oft von Vorteil. Viele kompakte Mähroboter liegen etwa zwischen 16 und 22 cm. Das reicht für kleine Flächen vollkommen aus. Wichtiger ist, dass die Schnitthöhe gut einstellbar ist, idealerweise zwischen etwa 20 und 50 mm.</w:t>
      </w:r>
    </w:p>
    <w:p>
      <w:pPr>
        <w:pStyle w:val="BodyText"/>
      </w:pPr>
      <w:r>
        <w:t xml:space="preserve">Wendige Roboter kommen besser um Beete, Bäume und Gartenmöbel herum. Prüfen Sie auch, wie nah das Modell an Kanten mäht. Manche Geräte lassen dort mehr Rand stehen, der gelegentlich mit einem Trimmer nachbearbeitet werden muss.</w:t>
      </w:r>
    </w:p>
    <w:p>
      <w:pPr>
        <w:pStyle w:val="BodyText"/>
      </w:pPr>
      <w:r>
        <w:t xml:space="preserve">H3: Lautstärke, Akkulaufzeit und Ladezeiten</w:t>
      </w:r>
    </w:p>
    <w:p>
      <w:pPr>
        <w:pStyle w:val="BodyText"/>
      </w:pPr>
      <w:r>
        <w:t xml:space="preserve">In kleinen Gärten befindet sich der Roboter oft nahe am Wohnbereich. Deshalb sollte die Lautstärke möglichst niedrig sein. Werte unter etwa 60 dB gelten als angenehm leise.</w:t>
      </w:r>
    </w:p>
    <w:p>
      <w:pPr>
        <w:pStyle w:val="BodyText"/>
      </w:pPr>
      <w:r>
        <w:t xml:space="preserve">Die Akkulaufzeit muss nicht extrem lang sein. Entscheidend ist, dass das Verhältnis aus Mähzeit und Ladezeit zur Fläche passt. Ein guter Roboter mäht kleine Flächen in mehreren kurzen Einsätzen, fährt selbstständig zurück und setzt den Betrieb später fort.</w:t>
      </w:r>
    </w:p>
    <w:p>
      <w:pPr>
        <w:pStyle w:val="BodyText"/>
      </w:pPr>
      <w:r>
        <w:t xml:space="preserve">H3: Navigation, Hinderniserkennung und App-Steuerung</w:t>
      </w:r>
    </w:p>
    <w:p>
      <w:pPr>
        <w:pStyle w:val="BodyText"/>
      </w:pPr>
      <w:r>
        <w:t xml:space="preserve">Einfache Modelle fahren nach dem Zufallsprinzip. Das funktioniert auf kleinen Flächen oft gut, solange der Garten nicht zu kompliziert ist. Systematische Navigation kann effizienter sein, ist aber nicht immer notwendig.</w:t>
      </w:r>
    </w:p>
    <w:p>
      <w:pPr>
        <w:pStyle w:val="BodyText"/>
      </w:pPr>
      <w:r>
        <w:t xml:space="preserve">Eine App-Steuerung ist praktisch für Zeitpläne, Zonen, Wetterpausen und Fehlermeldungen. Hinderniserkennung ist besonders wichtig, wenn Kinder, Haustiere oder wechselnde Gegenstände im Garten sind. Trotzdem sollten kleine Spielzeuge, Kabel und Gartenschläuche nicht auf dem Rasen liegen bleiben.</w:t>
      </w:r>
    </w:p>
    <w:p>
      <w:pPr>
        <w:pStyle w:val="BodyText"/>
      </w:pPr>
      <w:r>
        <w:t xml:space="preserve">H3: Steigungen, Engstellen und verwinkelte Rasenbereiche</w:t>
      </w:r>
    </w:p>
    <w:p>
      <w:pPr>
        <w:pStyle w:val="BodyText"/>
      </w:pPr>
      <w:r>
        <w:t xml:space="preserve">Prüfen Sie vor dem Kauf die stärkste Steigung im Garten. Viele kleine Roboter schaffen etwa 25 bis 35 Prozent, manche mehr. Entscheidend ist aber auch, ob die Steigung direkt am Rand liegt. Dort haben manche Modelle Probleme.</w:t>
      </w:r>
    </w:p>
    <w:p>
      <w:pPr>
        <w:pStyle w:val="BodyText"/>
      </w:pPr>
      <w:r>
        <w:t xml:space="preserve">Engstellen sollten breit genug sein, damit der Roboter sicher hindurchfährt. Bei sehr schmalen Passagen kann ein Suchkabel, eine Zonenfunktion oder ein kabelloses System helfen. Manchmal ist es aber besser, kleine Nebenflächen separat zu mähen.</w:t>
      </w:r>
    </w:p>
    <w:p>
      <w:pPr>
        <w:pStyle w:val="BodyText"/>
      </w:pPr>
      <w:r>
        <w:t xml:space="preserve">H2: Mit oder ohne Begrenzungskabel: Welche Technik passt besser?</w:t>
      </w:r>
    </w:p>
    <w:p>
      <w:pPr>
        <w:pStyle w:val="BodyText"/>
      </w:pPr>
      <w:r>
        <w:t xml:space="preserve">Die Wahl zwischen Begrenzungskabel und kabelloser Technik hängt stark vom Garten ab. Beide Systeme können in kleinen Gärten gut funktionieren, haben aber unterschiedliche Stärken.</w:t>
      </w:r>
    </w:p>
    <w:p>
      <w:pPr>
        <w:pStyle w:val="BodyText"/>
      </w:pPr>
      <w:r>
        <w:t xml:space="preserve">Ein Begrenzungskabel ist bewährt, relativ günstig und zuverlässig. Es zeigt dem Roboter klar, wo die Rasenfläche endet. Für einfache kleine Gärten ist das oft die beste Lösung. Die Installation braucht etwas Zeit, danach arbeitet das System meist stabil.</w:t>
      </w:r>
    </w:p>
    <w:p>
      <w:pPr>
        <w:pStyle w:val="BodyText"/>
      </w:pPr>
      <w:r>
        <w:t xml:space="preserve">Kabellose Rasenroboter sind komfortabel, wenn Sie keine Kabel verlegen möchten oder häufig Änderungen im Garten planen. Virtuelle Grenzen lassen sich oft per App anpassen. Dafür sind diese Modelle meist teurer und stärker von Sensorik, Signalqualität und Einrichtung abhängig.</w:t>
      </w:r>
    </w:p>
    <w:p>
      <w:pPr>
        <w:pStyle w:val="BodyText"/>
      </w:pPr>
      <w:r>
        <w:t xml:space="preserve">Kurz gesagt: Für einfache, dauerhaft angelegte Flächen ist ein Kabelroboter sehr solide. Für moderne, flexible oder stark verwinkelte Gärten kann ein kabelloses Modell attraktiver sein.</w:t>
      </w:r>
    </w:p>
    <w:p>
      <w:pPr>
        <w:pStyle w:val="BodyText"/>
      </w:pPr>
      <w:r>
        <w:t xml:space="preserve">H2: Installation und Einrichtung im kleinen Garten</w:t>
      </w:r>
    </w:p>
    <w:p>
      <w:pPr>
        <w:pStyle w:val="BodyText"/>
      </w:pPr>
      <w:r>
        <w:t xml:space="preserve">Eine saubere Einrichtung entscheidet darüber, ob der Rasenroboter später zuverlässig arbeitet. Gerade auf kleinen Flächen fallen Planungsfehler schnell auf, weil der Roboter häufiger an denselben Stellen wendet oder hängen bleibt.</w:t>
      </w:r>
    </w:p>
    <w:p>
      <w:pPr>
        <w:pStyle w:val="BodyText"/>
      </w:pPr>
      <w:r>
        <w:t xml:space="preserve">H3: Rasenfläche vorbereiten und Hindernisse prüfen</w:t>
      </w:r>
    </w:p>
    <w:p>
      <w:pPr>
        <w:pStyle w:val="BodyText"/>
      </w:pPr>
      <w:r>
        <w:t xml:space="preserve">Vor der Installation sollten Sie den Rasen einmal klassisch mähen und aufräumen. Entfernen Sie Spielzeug, Äste, Steine, Schläuche und lose Dekoration. Prüfen Sie außerdem Rasenkanten, Beetbegrenzungen und Übergänge zu Wegen.</w:t>
      </w:r>
    </w:p>
    <w:p>
      <w:pPr>
        <w:pStyle w:val="BodyText"/>
      </w:pPr>
      <w:r>
        <w:t xml:space="preserve">Tiefe Löcher oder starke Unebenheiten sollten ausgeglichen werden. Ein kleiner Roboter kann sonst aufsetzen oder mit den Rädern durchdrehen. Auch frei liegende Wurzeln können problematisch sein.</w:t>
      </w:r>
    </w:p>
    <w:p>
      <w:pPr>
        <w:pStyle w:val="BodyText"/>
      </w:pPr>
      <w:r>
        <w:t xml:space="preserve">H3: Ladestation richtig platzieren</w:t>
      </w:r>
    </w:p>
    <w:p>
      <w:pPr>
        <w:pStyle w:val="BodyText"/>
      </w:pPr>
      <w:r>
        <w:t xml:space="preserve">Die Ladestation sollte auf einer ebenen Fläche stehen und gut erreichbar sein. Ideal ist ein Platz am Rand des Rasens mit Stromanschluss in der Nähe. Vor und neben der Station benötigen viele Geräte etwas freie Fläche, damit sie sauber ein- und ausfahren können.</w:t>
      </w:r>
    </w:p>
    <w:p>
      <w:pPr>
        <w:pStyle w:val="BodyText"/>
      </w:pPr>
      <w:r>
        <w:t xml:space="preserve">Vermeiden Sie enge Ecken, starke Steigungen und Stellen mit dauerhafter Nässe. Ein schattiger Platz kann den Akku schonen, ist aber nicht immer zwingend erforderlich.</w:t>
      </w:r>
    </w:p>
    <w:p>
      <w:pPr>
        <w:pStyle w:val="BodyText"/>
      </w:pPr>
      <w:r>
        <w:t xml:space="preserve">H3: Begrenzungskabel verlegen oder virtuelle Grenzen einrichten</w:t>
      </w:r>
    </w:p>
    <w:p>
      <w:pPr>
        <w:pStyle w:val="BodyText"/>
      </w:pPr>
      <w:r>
        <w:t xml:space="preserve">Beim Begrenzungskabel ist der richtige Abstand zu Wegen, Mauern, Beeten und Teichen wichtig. Die Hersteller geben dafür konkrete Werte vor. Legen Sie das Kabel zunächst oberirdisch aus und testen Sie den Roboter. Erst danach sollte es endgültig fixiert oder eingegraben werden.</w:t>
      </w:r>
    </w:p>
    <w:p>
      <w:pPr>
        <w:pStyle w:val="BodyText"/>
      </w:pPr>
      <w:r>
        <w:t xml:space="preserve">Bei virtuellen Grenzen sollten Sie die Fläche langsam und genau einlernen. Kontrollieren Sie anschließend, ob der Roboter Kanten, Engstellen und Sperrzonen richtig erkennt.</w:t>
      </w:r>
    </w:p>
    <w:p>
      <w:pPr>
        <w:pStyle w:val="BodyText"/>
      </w:pPr>
      <w:r>
        <w:t xml:space="preserve">H3: Mähzeiten und Zonen sinnvoll planen</w:t>
      </w:r>
    </w:p>
    <w:p>
      <w:pPr>
        <w:pStyle w:val="BodyText"/>
      </w:pPr>
      <w:r>
        <w:t xml:space="preserve">Kleine Flächen müssen nicht den ganzen Tag gemäht werden. Oft reichen kurze Mähfenster an mehreren Tagen pro Woche. So bleibt der Rasen gepflegt, ohne dass der Roboter ständig unterwegs ist.</w:t>
      </w:r>
    </w:p>
    <w:p>
      <w:pPr>
        <w:pStyle w:val="BodyText"/>
      </w:pPr>
      <w:r>
        <w:t xml:space="preserve">Wenn der Garten aus mehreren Bereichen besteht, planen Sie Zonen. Legen Sie fest, welche Fläche wie oft gemäht wird. Stark genutzte Spielbereiche können andere Zeiten brauchen als ein ruhiger Vorgarten.</w:t>
      </w:r>
    </w:p>
    <w:p>
      <w:pPr>
        <w:pStyle w:val="BodyText"/>
      </w:pPr>
      <w:r>
        <w:t xml:space="preserve">H2: Typische Fehler bei Rasenrobotern für kleine Flächen</w:t>
      </w:r>
    </w:p>
    <w:p>
      <w:pPr>
        <w:pStyle w:val="BodyText"/>
      </w:pPr>
      <w:r>
        <w:t xml:space="preserve">Viele Probleme entstehen nicht durch den Roboter selbst, sondern durch falsche Auswahl oder Einrichtung. Wer diese Fehler vermeidet, hat deutlich weniger Nacharbeit.</w:t>
      </w:r>
    </w:p>
    <w:p>
      <w:pPr>
        <w:pStyle w:val="BodyText"/>
      </w:pPr>
      <w:r>
        <w:t xml:space="preserve">Häufige Fehler sind:</w:t>
      </w:r>
    </w:p>
    <w:p>
      <w:pPr>
        <w:numPr>
          <w:ilvl w:val="0"/>
          <w:numId w:val="1002"/>
        </w:numPr>
        <w:pStyle w:val="Compact"/>
      </w:pPr>
      <w:r>
        <w:t xml:space="preserve">Zu knapp gewählte Flächenleistung: Der Roboter läuft ständig und schafft Wachstumsspitzen schlechter.</w:t>
      </w:r>
    </w:p>
    <w:p>
      <w:pPr>
        <w:numPr>
          <w:ilvl w:val="0"/>
          <w:numId w:val="1002"/>
        </w:numPr>
        <w:pStyle w:val="Compact"/>
      </w:pPr>
      <w:r>
        <w:t xml:space="preserve">Falscher Standort der Ladestation: Enge, schräge oder nasse Plätze verursachen Andockprobleme.</w:t>
      </w:r>
    </w:p>
    <w:p>
      <w:pPr>
        <w:numPr>
          <w:ilvl w:val="0"/>
          <w:numId w:val="1002"/>
        </w:numPr>
        <w:pStyle w:val="Compact"/>
      </w:pPr>
      <w:r>
        <w:t xml:space="preserve">Ungeeignete Engstellen: Der Roboter bleibt hängen oder findet Nebenflächen nicht zuverlässig.</w:t>
      </w:r>
    </w:p>
    <w:p>
      <w:pPr>
        <w:numPr>
          <w:ilvl w:val="0"/>
          <w:numId w:val="1002"/>
        </w:numPr>
        <w:pStyle w:val="Compact"/>
      </w:pPr>
      <w:r>
        <w:t xml:space="preserve">Zu niedrige Schnitthöhe: Der Rasen wird gestresst und trocknet schneller aus.</w:t>
      </w:r>
    </w:p>
    <w:p>
      <w:pPr>
        <w:numPr>
          <w:ilvl w:val="0"/>
          <w:numId w:val="1002"/>
        </w:numPr>
        <w:pStyle w:val="Compact"/>
      </w:pPr>
      <w:r>
        <w:t xml:space="preserve">Zu viele Hindernisse: Spielzeug, Äste und Gartenschläuche führen zu Stopps.</w:t>
      </w:r>
    </w:p>
    <w:p>
      <w:pPr>
        <w:numPr>
          <w:ilvl w:val="0"/>
          <w:numId w:val="1002"/>
        </w:numPr>
        <w:pStyle w:val="Compact"/>
      </w:pPr>
      <w:r>
        <w:t xml:space="preserve">Keine Randpflege eingeplant: Manche Kanten müssen weiterhin gelegentlich getrimmt werden.</w:t>
      </w:r>
    </w:p>
    <w:p>
      <w:pPr>
        <w:pStyle w:val="FirstParagraph"/>
      </w:pPr>
      <w:r>
        <w:t xml:space="preserve">Ein weiterer Fehler ist zu hohe Erwartung. Ein Mähroboter ersetzt nicht jede Gartenpflege. Er hält den Rasen kurz, aber er vertikutiert nicht, düngt nicht aktiv und entfernt kein Laub. Als Teil einer guten Rasenpflege ist er jedoch sehr hilfreich.</w:t>
      </w:r>
    </w:p>
    <w:p>
      <w:pPr>
        <w:pStyle w:val="BodyText"/>
      </w:pPr>
      <w:r>
        <w:t xml:space="preserve">H2: Conclusion</w:t>
      </w:r>
    </w:p>
    <w:p>
      <w:pPr>
        <w:pStyle w:val="BodyText"/>
      </w:pPr>
      <w:r>
        <w:t xml:space="preserve">Ein Rasenroboter kann auch in kleinen Gärten eine große Erleichterung sein. Entscheidend ist, dass Modell, Technik und Installation zur Fläche passen. Für einfache Gärten reicht oft ein kompaktes Gerät mit Begrenzungskabel. Für verwinkelte Flächen können App-Funktionen oder kabellose Systeme sinnvoll sein. Achten Sie auf Wendigkeit, Lautstärke, passende Flächenleistung und eine saubere Einrichtung. Dann bleibt der Rasen dauerhaft gepflegt, ohne dass Sie ständig selbst zum Mäher greifen müssen.</w:t>
      </w:r>
    </w:p>
    <w:p>
      <w:pPr>
        <w:pStyle w:val="BodyText"/>
      </w:pPr>
      <w:r>
        <w:t xml:space="preserve">H2: FAQs</w:t>
      </w:r>
    </w:p>
    <w:p>
      <w:pPr>
        <w:pStyle w:val="BodyText"/>
      </w:pPr>
      <w:r>
        <w:t xml:space="preserve">H3: Welcher Mähroboter ist der beste für kleine Flächen?</w:t>
      </w:r>
    </w:p>
    <w:p>
      <w:pPr>
        <w:pStyle w:val="BodyText"/>
      </w:pPr>
      <w:r>
        <w:t xml:space="preserve">Der beste Mähroboter für kleine Flächen ist ein kompaktes, leises und wendiges Modell mit passender Flächenreserve. Für einfache Gärten eignen sich kabelgebundene Geräte bis 250 oder 500 m². Bei verwinkelten Flächen können Modelle mit guter App-Steuerung, Zonenfunktion oder kabelloser Navigation sinnvoller sein.</w:t>
      </w:r>
    </w:p>
    <w:p>
      <w:pPr>
        <w:pStyle w:val="BodyText"/>
      </w:pPr>
      <w:r>
        <w:t xml:space="preserve">H3: Welcher Mähroboter hat eine Schnittbreite von 40 cm?</w:t>
      </w:r>
    </w:p>
    <w:p>
      <w:pPr>
        <w:pStyle w:val="BodyText"/>
      </w:pPr>
      <w:r>
        <w:t xml:space="preserve">Eine Schnittbreite von 40 cm ist bei klassischen Mährobotern für kleine Gärten eher unüblich. Kompakte Modelle liegen meist bei etwa 16 bis 22 cm. 40 cm findet man eher bei größeren Geräten oder Speziallösungen für große Flächen. Für kleine Gärten ist eine kleinere Schnittbreite meist praktischer.</w:t>
      </w:r>
    </w:p>
    <w:p>
      <w:pPr>
        <w:pStyle w:val="BodyText"/>
      </w:pPr>
      <w:r>
        <w:t xml:space="preserve">H3: Welcher Rasenroboter für welche Fläche?</w:t>
      </w:r>
    </w:p>
    <w:p>
      <w:pPr>
        <w:pStyle w:val="BodyText"/>
      </w:pPr>
      <w:r>
        <w:t xml:space="preserve">Für sehr kleine Flächen bis etwa 250 m² reicht ein kompaktes Einstiegsmodell. Bis 500 m² lohnt sich ein Gerät mit etwas Flächenreserve und guter Navigation. Für verwinkelte Gärten sind Zonensteuerung, Hinderniserkennung und gegebenenfalls kabellose Grenzen wichtig. Die Herstellerangabe sollte immer zur realen Gartensituation passe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customStyle="1" w:styleId="SourceCode" w:type="paragraph">
    <w:name w:val="Source Code"/>
    <w:basedOn w:val="Normal"/>
    <w:link w:val="VerbatimChar"/>
    <w:pPr>
      <w:wordWrap w:val="off"/>
    </w:pPr>
  </w:style>
  <w:style w:customStyle="1" w:styleId="KeywordTok" w:type="character">
    <w:name w:val="KeywordTok"/>
    <w:basedOn w:val="VerbatimChar"/>
    <w:rPr>
      <w:color w:val="007020"/>
      <w:b/>
    </w:rPr>
  </w:style>
  <w:style w:customStyle="1" w:styleId="DataTypeTok" w:type="character">
    <w:name w:val="DataTypeTok"/>
    <w:basedOn w:val="VerbatimChar"/>
    <w:rPr>
      <w:color w:val="902000"/>
    </w:rPr>
  </w:style>
  <w:style w:customStyle="1" w:styleId="DecValTok" w:type="character">
    <w:name w:val="DecValTok"/>
    <w:basedOn w:val="VerbatimChar"/>
    <w:rPr>
      <w:color w:val="40a070"/>
    </w:rPr>
  </w:style>
  <w:style w:customStyle="1" w:styleId="BaseNTok" w:type="character">
    <w:name w:val="BaseNTok"/>
    <w:basedOn w:val="VerbatimChar"/>
    <w:rPr>
      <w:color w:val="40a070"/>
    </w:rPr>
  </w:style>
  <w:style w:customStyle="1" w:styleId="FloatTok" w:type="character">
    <w:name w:val="FloatTok"/>
    <w:basedOn w:val="VerbatimChar"/>
    <w:rPr>
      <w:color w:val="40a070"/>
    </w:rPr>
  </w:style>
  <w:style w:customStyle="1" w:styleId="ConstantTok" w:type="character">
    <w:name w:val="ConstantTok"/>
    <w:basedOn w:val="VerbatimChar"/>
    <w:rPr>
      <w:color w:val="880000"/>
    </w:rPr>
  </w:style>
  <w:style w:customStyle="1" w:styleId="CharTok" w:type="character">
    <w:name w:val="CharTok"/>
    <w:basedOn w:val="VerbatimChar"/>
    <w:rPr>
      <w:color w:val="4070a0"/>
    </w:rPr>
  </w:style>
  <w:style w:customStyle="1" w:styleId="SpecialCharTok" w:type="character">
    <w:name w:val="SpecialCharTok"/>
    <w:basedOn w:val="VerbatimChar"/>
    <w:rPr>
      <w:color w:val="4070a0"/>
    </w:rPr>
  </w:style>
  <w:style w:customStyle="1" w:styleId="StringTok" w:type="character">
    <w:name w:val="StringTok"/>
    <w:basedOn w:val="VerbatimChar"/>
    <w:rPr>
      <w:color w:val="4070a0"/>
    </w:rPr>
  </w:style>
  <w:style w:customStyle="1" w:styleId="VerbatimStringTok" w:type="character">
    <w:name w:val="VerbatimStringTok"/>
    <w:basedOn w:val="VerbatimChar"/>
    <w:rPr>
      <w:color w:val="4070a0"/>
    </w:rPr>
  </w:style>
  <w:style w:customStyle="1" w:styleId="SpecialStringTok" w:type="character">
    <w:name w:val="SpecialStringTok"/>
    <w:basedOn w:val="VerbatimChar"/>
    <w:rPr>
      <w:color w:val="bb6688"/>
    </w:rPr>
  </w:style>
  <w:style w:customStyle="1" w:styleId="ImportTok" w:type="character">
    <w:name w:val="ImportTok"/>
    <w:basedOn w:val="VerbatimChar"/>
    <w:rPr>
      <w:color w:val="008000"/>
      <w:b/>
    </w:rPr>
  </w:style>
  <w:style w:customStyle="1" w:styleId="CommentTok" w:type="character">
    <w:name w:val="CommentTok"/>
    <w:basedOn w:val="VerbatimChar"/>
    <w:rPr>
      <w:color w:val="60a0b0"/>
      <w:i/>
    </w:rPr>
  </w:style>
  <w:style w:customStyle="1" w:styleId="DocumentationTok" w:type="character">
    <w:name w:val="DocumentationTok"/>
    <w:basedOn w:val="VerbatimChar"/>
    <w:rPr>
      <w:color w:val="ba2121"/>
      <w:i/>
    </w:rPr>
  </w:style>
  <w:style w:customStyle="1" w:styleId="AnnotationTok" w:type="character">
    <w:name w:val="AnnotationTok"/>
    <w:basedOn w:val="VerbatimChar"/>
    <w:rPr>
      <w:color w:val="60a0b0"/>
      <w:b/>
      <w:i/>
    </w:rPr>
  </w:style>
  <w:style w:customStyle="1" w:styleId="CommentVarTok" w:type="character">
    <w:name w:val="CommentVarTok"/>
    <w:basedOn w:val="VerbatimChar"/>
    <w:rPr>
      <w:color w:val="60a0b0"/>
      <w:b/>
      <w:i/>
    </w:rPr>
  </w:style>
  <w:style w:customStyle="1" w:styleId="OtherTok" w:type="character">
    <w:name w:val="OtherTok"/>
    <w:basedOn w:val="VerbatimChar"/>
    <w:rPr>
      <w:color w:val="007020"/>
    </w:rPr>
  </w:style>
  <w:style w:customStyle="1" w:styleId="FunctionTok" w:type="character">
    <w:name w:val="FunctionTok"/>
    <w:basedOn w:val="VerbatimChar"/>
    <w:rPr>
      <w:color w:val="06287e"/>
    </w:rPr>
  </w:style>
  <w:style w:customStyle="1" w:styleId="VariableTok" w:type="character">
    <w:name w:val="VariableTok"/>
    <w:basedOn w:val="VerbatimChar"/>
    <w:rPr>
      <w:color w:val="19177c"/>
    </w:rPr>
  </w:style>
  <w:style w:customStyle="1" w:styleId="ControlFlowTok" w:type="character">
    <w:name w:val="ControlFlowTok"/>
    <w:basedOn w:val="VerbatimChar"/>
    <w:rPr>
      <w:color w:val="007020"/>
      <w:b/>
    </w:rPr>
  </w:style>
  <w:style w:customStyle="1" w:styleId="OperatorTok" w:type="character">
    <w:name w:val="OperatorTok"/>
    <w:basedOn w:val="VerbatimChar"/>
    <w:rPr>
      <w:color w:val="666666"/>
    </w:rPr>
  </w:style>
  <w:style w:customStyle="1" w:styleId="BuiltInTok" w:type="character">
    <w:name w:val="BuiltInTok"/>
    <w:basedOn w:val="VerbatimChar"/>
    <w:rPr>
      <w:color w:val="008000"/>
    </w:rPr>
  </w:style>
  <w:style w:customStyle="1" w:styleId="ExtensionTok" w:type="character">
    <w:name w:val="ExtensionTok"/>
    <w:basedOn w:val="VerbatimChar"/>
    <w:rPr/>
  </w:style>
  <w:style w:customStyle="1" w:styleId="PreprocessorTok" w:type="character">
    <w:name w:val="PreprocessorTok"/>
    <w:basedOn w:val="VerbatimChar"/>
    <w:rPr>
      <w:color w:val="bc7a00"/>
    </w:rPr>
  </w:style>
  <w:style w:customStyle="1" w:styleId="AttributeTok" w:type="character">
    <w:name w:val="AttributeTok"/>
    <w:basedOn w:val="VerbatimChar"/>
    <w:rPr>
      <w:color w:val="7d9029"/>
    </w:rPr>
  </w:style>
  <w:style w:customStyle="1" w:styleId="RegionMarkerTok" w:type="character">
    <w:name w:val="RegionMarkerTok"/>
    <w:basedOn w:val="VerbatimChar"/>
    <w:rPr/>
  </w:style>
  <w:style w:customStyle="1" w:styleId="InformationTok" w:type="character">
    <w:name w:val="InformationTok"/>
    <w:basedOn w:val="VerbatimChar"/>
    <w:rPr>
      <w:color w:val="60a0b0"/>
      <w:b/>
      <w:i/>
    </w:rPr>
  </w:style>
  <w:style w:customStyle="1" w:styleId="WarningTok" w:type="character">
    <w:name w:val="WarningTok"/>
    <w:basedOn w:val="VerbatimChar"/>
    <w:rPr>
      <w:color w:val="60a0b0"/>
      <w:b/>
      <w:i/>
    </w:rPr>
  </w:style>
  <w:style w:customStyle="1" w:styleId="AlertTok" w:type="character">
    <w:name w:val="AlertTok"/>
    <w:basedOn w:val="VerbatimChar"/>
    <w:rPr>
      <w:color w:val="ff0000"/>
      <w:b/>
    </w:rPr>
  </w:style>
  <w:style w:customStyle="1" w:styleId="ErrorTok" w:type="character">
    <w:name w:val="ErrorTok"/>
    <w:basedOn w:val="VerbatimChar"/>
    <w:rPr>
      <w:color w:val="ff0000"/>
      <w:b/>
    </w:rPr>
  </w:style>
  <w:style w:customStyle="1" w:styleId="NormalTok" w:type="character">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18:29:25Z</dcterms:created>
  <dcterms:modified xsi:type="dcterms:W3CDTF">2026-05-20T18:29:25Z</dcterms:modified>
</cp:coreProperties>
</file>

<file path=docProps/custom.xml><?xml version="1.0" encoding="utf-8"?>
<Properties xmlns="http://schemas.openxmlformats.org/officeDocument/2006/custom-properties" xmlns:vt="http://schemas.openxmlformats.org/officeDocument/2006/docPropsVTypes"/>
</file>